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Dear Hiring Manager,</w:t>
      </w:r>
    </w:p>
    <w:p>
      <w:pPr>
        <w:pStyle w:val="BodyText"/>
      </w:pPr>
      <w:r>
        <w:t xml:space="preserve">I am writing with profound enthusiasm to submit my Internship Application Letter for the Musician Intern position at [Organization Name] in New Zealand Auckland. As a dedicated and versatile musician deeply immersed in contemporary music creation, performance, and cultural exchange, I have long admired how your organization champions innovative musical expression within Auckland’s dynamic arts ecosystem. This opportunity represents not merely a professional stepping stone but a meaningful convergence of my artistic identity with the vibrant creative spirit that defines New Zealand Auckland.</w:t>
      </w:r>
    </w:p>
    <w:p>
      <w:pPr>
        <w:pStyle w:val="BodyText"/>
      </w:pPr>
      <w:r>
        <w:t xml:space="preserve">My journey as a Musician has been defined by both technical mastery and cultural curiosity. I hold a Bachelor of Music degree from [Your University], where I specialized in contemporary composition and sound engineering, while actively participating in over 70 live performances across genres including jazz fusion, electronic production, and Pacific Island-inspired acoustic ensembles. What sets my approach apart is my commitment to community-centered music-making – I’ve collaborated with Māori cultural groups on Waiata arrangements at Te Papa Tongarewa and co-founded a youth music initiative that brought together Pasifika and Pākehā students through weekly jam sessions in South Auckland. This hands-on experience taught me that meaningful musical exchange flourishes when it roots itself in local narratives, which is precisely why I am drawn to New Zealand Auckland’s unique cultural tapestry.</w:t>
      </w:r>
    </w:p>
    <w:p>
      <w:pPr>
        <w:pStyle w:val="BodyText"/>
      </w:pPr>
      <w:r>
        <w:t xml:space="preserve">Having spent two transformative years as a Musician-in-Residence with the Auckland Philharmonia’s community outreach program, I developed skills directly relevant to this internship. I managed project logistics for 15+ neighborhood workshops, produced promotional content that increased youth participation by 140%, and co-created an original album blending Māori haka rhythms with electronic beats – a project later featured on RNZ’s "Auckland Music Scene" segment. Most significantly, I learned how Auckland’s music industry thrives at the intersection of tradition and innovation. Whether it’s the grassroots energy of St. Mary's Bay venues or the global stage of Laneway Festival, New Zealand Auckland has cultivated a space where indigenous sounds meet cutting-edge production – a reality I am eager to contribute to as an intern.</w:t>
      </w:r>
    </w:p>
    <w:p>
      <w:pPr>
        <w:pStyle w:val="BodyText"/>
      </w:pPr>
      <w:r>
        <w:t xml:space="preserve">What excites me most about applying for this internship is your organization’s specific focus on [mention specific program, e.g., "supporting emerging Pacific artists" or "sustainable music tourism"]. In my research, I discovered your partnership with the Auckland Live Trust to develop artist mentorship frameworks – a vision that aligns perfectly with my own project, "Urban Echoes," which documents untold stories through song in South Auckland neighborhoods. I am confident that my background in community engagement, digital audio production (Pro Tools certified), and cross-cultural collaboration would allow me to immediately contribute value while learning from your team’s expertise. For instance, I could assist in developing outreach materials for your upcoming Matariki festival partnership or help analyze audience engagement data for your new artist development program.</w:t>
      </w:r>
    </w:p>
    <w:p>
      <w:pPr>
        <w:pStyle w:val="BodyText"/>
      </w:pPr>
      <w:r>
        <w:t xml:space="preserve">New Zealand Auckland’s music scene is not merely a backdrop but the very heartbeat of my professional aspirations. The city’s unique position as a global hub for Pacific arts, coupled with its world-class venues like The Basement and Q Theatre, creates an unparalleled environment for musical growth. I’ve witnessed this firsthand: last year, I performed at the Auckland Fringe Festival alongside Māori and Tongan artists who spoke of how local support systems enabled their international breakthroughs. This internship isn’t just about gaining experience – it’s about becoming part of a legacy where musicians like Tiki Taane and Ladi6 built careers through Auckland’s collaborative infrastructure. I want to absorb that energy, contribute my skills in live sound engineering and songwriting, and help nurture the next generation of artists who will shape New Zealand's musical future.</w:t>
      </w:r>
    </w:p>
    <w:p>
      <w:pPr>
        <w:pStyle w:val="BodyText"/>
      </w:pPr>
      <w:r>
        <w:t xml:space="preserve">I am fully prepared to relocate to Auckland with immediate availability. I’ve researched your organization’s mission statement regarding "elevating diverse voices through accessible music education" and have developed a tailored proposal for a micro-internship project that would document local student musicians’ journeys through podcast interviews and short documentaries. This initiative directly supports your 2024 community outreach goals while leveraging my multimedia production skills. I’ve attached my portfolio, which includes audio samples from recent projects, performance videos, and the "Urban Echoes" project documentation – all created with Auckland’s cultural context as a central theme.</w:t>
      </w:r>
    </w:p>
    <w:p>
      <w:pPr>
        <w:pStyle w:val="BodyText"/>
      </w:pPr>
      <w:r>
        <w:t xml:space="preserve">As a Musician who believes in music’s power to bridge communities, I am eager to bring my passion for collaborative creation to your team. In New Zealand Auckland, we don’t just play music – we build conversations through it. This internship represents the perfect opportunity to deepen my understanding of how artistic practice can intersect with social impact, while contributing meaningfully to a city where every note echoes with cultural significance. I would be honored to discuss how my background in community-focused music creation and technical skills align with your organization’s vision.</w:t>
      </w:r>
    </w:p>
    <w:p>
      <w:pPr>
        <w:pStyle w:val="BodyText"/>
      </w:pPr>
      <w:r>
        <w:t xml:space="preserve">Thank you for considering my Internship Application Letter. I have attached my resume, portfolio, and references for your review and welcome the opportunity to discuss this role further at your convenience. I am available for an interview anytime in the coming weeks and can be reached by email or phone.</w:t>
      </w:r>
    </w:p>
    <w:p>
      <w:pPr>
        <w:pStyle w:val="BodyText"/>
      </w:pPr>
      <w:r>
        <w:t xml:space="preserve">Sincerely,</w:t>
      </w:r>
    </w:p>
    <w:p>
      <w:pPr>
        <w:pStyle w:val="BodyText"/>
      </w:pPr>
      <w:r>
        <w:t xml:space="preserve">[Your Full Name]</w:t>
      </w:r>
    </w:p>
    <w:p>
      <w:pPr>
        <w:pStyle w:val="BodyText"/>
      </w:pPr>
      <w:r>
        <w:t xml:space="preserve">[Your Professional Title, e.g., "Contemporary Musician &amp; Community Arts Practitioner"]</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6-07-23T22:57:01Z</dcterms:created>
  <dcterms:modified xsi:type="dcterms:W3CDTF">2026-07-23T22:57:01Z</dcterms:modified>
</cp:coreProperties>
</file>

<file path=docProps/custom.xml><?xml version="1.0" encoding="utf-8"?>
<Properties xmlns="http://schemas.openxmlformats.org/officeDocument/2006/custom-properties" xmlns:vt="http://schemas.openxmlformats.org/officeDocument/2006/docPropsVTypes"/>
</file>